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205A5F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3BD42F0B" w:rsidR="007B4A91" w:rsidRDefault="00784F2E">
      <w:pPr>
        <w:rPr>
          <w:sz w:val="28"/>
          <w:szCs w:val="28"/>
        </w:rPr>
      </w:pPr>
      <w:r>
        <w:rPr>
          <w:sz w:val="28"/>
          <w:szCs w:val="28"/>
        </w:rPr>
        <w:t>RUN UNTIL YOU ARE VIRUSED</w:t>
      </w:r>
    </w:p>
    <w:p w14:paraId="34A9E19B" w14:textId="77777777" w:rsidR="007B4A91" w:rsidRDefault="00205A5F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561D8C3E" w:rsidR="007B4A91" w:rsidRDefault="00784F2E">
      <w:pPr>
        <w:ind w:left="720"/>
        <w:rPr>
          <w:sz w:val="28"/>
          <w:szCs w:val="28"/>
        </w:rPr>
      </w:pPr>
      <w:r>
        <w:rPr>
          <w:sz w:val="28"/>
          <w:szCs w:val="28"/>
        </w:rPr>
        <w:t>To make people understand the importance of staying at home.</w:t>
      </w:r>
    </w:p>
    <w:p w14:paraId="3D632C61" w14:textId="77777777" w:rsidR="007B4A91" w:rsidRDefault="00205A5F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0EDF0D5C" w:rsidR="007B4A91" w:rsidRDefault="00784F2E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 </w:t>
      </w:r>
      <w:proofErr w:type="spellStart"/>
      <w:r>
        <w:rPr>
          <w:sz w:val="28"/>
          <w:szCs w:val="28"/>
        </w:rPr>
        <w:t>non infected</w:t>
      </w:r>
      <w:proofErr w:type="spellEnd"/>
      <w:r>
        <w:rPr>
          <w:sz w:val="28"/>
          <w:szCs w:val="28"/>
        </w:rPr>
        <w:t xml:space="preserve"> person keeps on running from corona </w:t>
      </w:r>
      <w:proofErr w:type="spellStart"/>
      <w:r>
        <w:rPr>
          <w:sz w:val="28"/>
          <w:szCs w:val="28"/>
        </w:rPr>
        <w:t>pandemic.Where</w:t>
      </w:r>
      <w:proofErr w:type="spellEnd"/>
      <w:r>
        <w:rPr>
          <w:sz w:val="28"/>
          <w:szCs w:val="28"/>
        </w:rPr>
        <w:t xml:space="preserve"> he passes through many ups and downs (obstacles) and </w:t>
      </w:r>
      <w:proofErr w:type="spellStart"/>
      <w:r>
        <w:rPr>
          <w:sz w:val="28"/>
          <w:szCs w:val="28"/>
        </w:rPr>
        <w:t>some how</w:t>
      </w:r>
      <w:proofErr w:type="spellEnd"/>
      <w:r>
        <w:rPr>
          <w:sz w:val="28"/>
          <w:szCs w:val="28"/>
        </w:rPr>
        <w:t xml:space="preserve"> manages to save his lives by getting vaccinated </w:t>
      </w:r>
      <w:proofErr w:type="spellStart"/>
      <w:r>
        <w:rPr>
          <w:sz w:val="28"/>
          <w:szCs w:val="28"/>
        </w:rPr>
        <w:t>aand</w:t>
      </w:r>
      <w:proofErr w:type="spellEnd"/>
      <w:r>
        <w:rPr>
          <w:sz w:val="28"/>
          <w:szCs w:val="28"/>
        </w:rPr>
        <w:t xml:space="preserve"> staying away from the infected area or infected person.</w:t>
      </w:r>
    </w:p>
    <w:p w14:paraId="4699F8CB" w14:textId="0B9EB7F1" w:rsidR="00784F2E" w:rsidRDefault="00784F2E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When in trouble he also manages to </w:t>
      </w:r>
      <w:proofErr w:type="spellStart"/>
      <w:r>
        <w:rPr>
          <w:sz w:val="28"/>
          <w:szCs w:val="28"/>
        </w:rPr>
        <w:t>takecare</w:t>
      </w:r>
      <w:proofErr w:type="spellEnd"/>
      <w:r>
        <w:rPr>
          <w:sz w:val="28"/>
          <w:szCs w:val="28"/>
        </w:rPr>
        <w:t xml:space="preserve"> of himself as he gets his </w:t>
      </w:r>
      <w:proofErr w:type="spellStart"/>
      <w:r>
        <w:rPr>
          <w:sz w:val="28"/>
          <w:szCs w:val="28"/>
        </w:rPr>
        <w:t>imunity</w:t>
      </w:r>
      <w:proofErr w:type="spellEnd"/>
      <w:r>
        <w:rPr>
          <w:sz w:val="28"/>
          <w:szCs w:val="28"/>
        </w:rPr>
        <w:t xml:space="preserve"> back when he passes by the hospital zone or cross sign.</w:t>
      </w:r>
    </w:p>
    <w:p w14:paraId="6102F988" w14:textId="77777777" w:rsidR="007B4A91" w:rsidRDefault="00205A5F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205A5F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205A5F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1E10318E" w:rsidR="007B4A91" w:rsidRDefault="00784F2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UNN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6F11121B" w:rsidR="007B4A91" w:rsidRDefault="00784F2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 runs from the corona pandemic to save himself.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CF08BE4" w:rsidR="007B4A91" w:rsidRDefault="00784F2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rona Viru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3333B439" w:rsidR="007B4A91" w:rsidRDefault="00784F2E" w:rsidP="00784F2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Infects the runner running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25AFA4D4" w:rsidR="007B4A91" w:rsidRDefault="0099260D" w:rsidP="0099260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         </w:t>
            </w:r>
            <w:r>
              <w:rPr>
                <w:sz w:val="28"/>
                <w:szCs w:val="28"/>
              </w:rPr>
              <w:t>Infected Perso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5B1C881D" w:rsidR="007B4A91" w:rsidRDefault="0099260D" w:rsidP="0099260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nfects the runner running</w:t>
            </w: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351B8128" w:rsidR="007B4A91" w:rsidRDefault="007B4A91" w:rsidP="0099260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01070D01" w:rsidR="007B4A91" w:rsidRDefault="007B4A91" w:rsidP="0099260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09EA3AA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47FDD85C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6E9D14A5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14933676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33245676" w:rsidR="007B4A91" w:rsidRDefault="0099260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ospital BG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1C093EAB" w:rsidR="007B4A91" w:rsidRDefault="0099260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ives the background for the game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643EC72E" w:rsidR="007B4A91" w:rsidRDefault="0099260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njection/syring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5614F15D" w:rsidR="007B4A91" w:rsidRDefault="0099260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rovides immunity to the runner running</w:t>
            </w:r>
            <w:r>
              <w:rPr>
                <w:sz w:val="28"/>
                <w:szCs w:val="28"/>
              </w:rPr>
              <w:t>.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0DD6C425" w:rsidR="007B4A91" w:rsidRDefault="0099260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and Sanitiz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28BFD212" w:rsidR="007B4A91" w:rsidRDefault="0099260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rotects the runner from corona virus.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3F378323" w:rsidR="007B4A91" w:rsidRDefault="0099260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ace mask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CFDF135" w:rsidR="007B4A91" w:rsidRDefault="0099260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rotects the runner from corona virus.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0621C9B" w:rsidR="007B4A91" w:rsidRDefault="0099260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ospital Cros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4AC88956" w:rsidR="007B4A91" w:rsidRDefault="0099260D" w:rsidP="001E02A1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afe zone</w:t>
            </w: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6B7E03EF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205A5F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19CA21D" w:rsidR="007B4A91" w:rsidRDefault="001E02A1">
      <w:pPr>
        <w:rPr>
          <w:sz w:val="28"/>
          <w:szCs w:val="28"/>
        </w:rPr>
      </w:pPr>
      <w:r>
        <w:rPr>
          <w:noProof/>
          <w:sz w:val="28"/>
          <w:szCs w:val="28"/>
          <w:lang w:val="en-IN"/>
        </w:rPr>
        <w:lastRenderedPageBreak/>
        <w:drawing>
          <wp:inline distT="0" distB="0" distL="0" distR="0" wp14:anchorId="21043151" wp14:editId="72A5DAE7">
            <wp:extent cx="6537960" cy="367882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 (173)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67309" cy="36953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05A5F"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205A5F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205A5F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53C96A69" w:rsidR="007B4A91" w:rsidRDefault="00205A5F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 w:rsidR="001E02A1" w:rsidRPr="001E02A1">
        <w:rPr>
          <w:color w:val="202124"/>
          <w:shd w:val="clear" w:color="auto" w:fill="FFFFFF"/>
        </w:rPr>
        <w:t xml:space="preserve"> </w:t>
      </w:r>
      <w:r w:rsidR="001E02A1">
        <w:rPr>
          <w:color w:val="202124"/>
          <w:sz w:val="32"/>
          <w:szCs w:val="32"/>
          <w:shd w:val="clear" w:color="auto" w:fill="FFFFFF"/>
        </w:rPr>
        <w:t xml:space="preserve">My game will be </w:t>
      </w:r>
      <w:bookmarkStart w:id="0" w:name="_GoBack"/>
      <w:bookmarkEnd w:id="0"/>
      <w:r w:rsidR="001E02A1" w:rsidRPr="001E02A1">
        <w:rPr>
          <w:color w:val="202124"/>
          <w:sz w:val="32"/>
          <w:szCs w:val="32"/>
          <w:shd w:val="clear" w:color="auto" w:fill="FFFFFF"/>
        </w:rPr>
        <w:t>fast paced and fun with </w:t>
      </w:r>
      <w:r w:rsidR="001E02A1">
        <w:rPr>
          <w:bCs/>
          <w:color w:val="202124"/>
          <w:sz w:val="32"/>
          <w:szCs w:val="32"/>
          <w:shd w:val="clear" w:color="auto" w:fill="FFFFFF"/>
        </w:rPr>
        <w:t>a</w:t>
      </w:r>
      <w:r w:rsidR="001E02A1" w:rsidRPr="001E02A1">
        <w:rPr>
          <w:color w:val="202124"/>
          <w:sz w:val="32"/>
          <w:szCs w:val="32"/>
          <w:shd w:val="clear" w:color="auto" w:fill="FFFFFF"/>
        </w:rPr>
        <w:t> real life art style and </w:t>
      </w:r>
      <w:r w:rsidR="001E02A1">
        <w:rPr>
          <w:bCs/>
          <w:color w:val="202124"/>
          <w:sz w:val="32"/>
          <w:szCs w:val="32"/>
          <w:shd w:val="clear" w:color="auto" w:fill="FFFFFF"/>
        </w:rPr>
        <w:t>a</w:t>
      </w:r>
      <w:r w:rsidR="001E02A1" w:rsidRPr="001E02A1">
        <w:rPr>
          <w:color w:val="202124"/>
          <w:sz w:val="32"/>
          <w:szCs w:val="32"/>
          <w:shd w:val="clear" w:color="auto" w:fill="FFFFFF"/>
        </w:rPr>
        <w:t> gradually increasing difficulty level. Also, players tend to lose interest in lengthy </w:t>
      </w:r>
      <w:r w:rsidR="001E02A1">
        <w:rPr>
          <w:bCs/>
          <w:color w:val="202124"/>
          <w:sz w:val="32"/>
          <w:szCs w:val="32"/>
          <w:shd w:val="clear" w:color="auto" w:fill="FFFFFF"/>
        </w:rPr>
        <w:t>games</w:t>
      </w:r>
      <w:r w:rsidR="001E02A1" w:rsidRPr="001E02A1">
        <w:rPr>
          <w:color w:val="202124"/>
          <w:sz w:val="32"/>
          <w:szCs w:val="32"/>
          <w:shd w:val="clear" w:color="auto" w:fill="FFFFFF"/>
        </w:rPr>
        <w:t>. To keep them </w:t>
      </w:r>
      <w:r w:rsidR="001E02A1">
        <w:rPr>
          <w:bCs/>
          <w:color w:val="202124"/>
          <w:sz w:val="32"/>
          <w:szCs w:val="32"/>
          <w:shd w:val="clear" w:color="auto" w:fill="FFFFFF"/>
        </w:rPr>
        <w:t>engaged create</w:t>
      </w:r>
      <w:r w:rsidR="001E02A1" w:rsidRPr="001E02A1">
        <w:rPr>
          <w:color w:val="202124"/>
          <w:sz w:val="32"/>
          <w:szCs w:val="32"/>
          <w:shd w:val="clear" w:color="auto" w:fill="FFFFFF"/>
        </w:rPr>
        <w:t> short levels with </w:t>
      </w:r>
      <w:r w:rsidR="001E02A1">
        <w:rPr>
          <w:bCs/>
          <w:color w:val="202124"/>
          <w:sz w:val="32"/>
          <w:szCs w:val="32"/>
          <w:shd w:val="clear" w:color="auto" w:fill="FFFFFF"/>
        </w:rPr>
        <w:t>a</w:t>
      </w:r>
      <w:r w:rsidR="001E02A1" w:rsidRPr="001E02A1">
        <w:rPr>
          <w:color w:val="202124"/>
          <w:sz w:val="32"/>
          <w:szCs w:val="32"/>
          <w:shd w:val="clear" w:color="auto" w:fill="FFFFFF"/>
        </w:rPr>
        <w:t> lot of unlockable content.</w:t>
      </w:r>
      <w:r w:rsidRPr="001E02A1">
        <w:rPr>
          <w:sz w:val="32"/>
          <w:szCs w:val="32"/>
        </w:rPr>
        <w:pict w14:anchorId="2BE0C1BB">
          <v:rect id="_x0000_i1036" style="width:0;height:1.5pt" o:hralign="center" o:hrstd="t" o:hr="t" fillcolor="#a0a0a0" stroked="f"/>
        </w:pict>
      </w:r>
      <w:r w:rsidRPr="001E02A1">
        <w:rPr>
          <w:sz w:val="32"/>
          <w:szCs w:val="32"/>
        </w:rPr>
        <w:pict w14:anchorId="6874E4CB">
          <v:rect id="_x0000_i1037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E02A1"/>
    <w:rsid w:val="00205A5F"/>
    <w:rsid w:val="00556965"/>
    <w:rsid w:val="00784F2E"/>
    <w:rsid w:val="007B4A91"/>
    <w:rsid w:val="009926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25</Words>
  <Characters>185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Windows User</cp:lastModifiedBy>
  <cp:revision>2</cp:revision>
  <dcterms:created xsi:type="dcterms:W3CDTF">2021-07-05T10:09:00Z</dcterms:created>
  <dcterms:modified xsi:type="dcterms:W3CDTF">2021-07-05T10:09:00Z</dcterms:modified>
</cp:coreProperties>
</file>